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3FF1" w:rsidRPr="00321DD8" w:rsidRDefault="00BE2472">
      <w:pPr>
        <w:pStyle w:val="Cmsor1"/>
        <w:rPr>
          <w:rFonts w:ascii="Verdana" w:hAnsi="Verdana"/>
        </w:rPr>
      </w:pPr>
      <w:bookmarkStart w:id="0" w:name="git-a-visual-studio-code-ban"/>
      <w:bookmarkEnd w:id="0"/>
      <w:r w:rsidRPr="00321DD8">
        <w:rPr>
          <w:rFonts w:ascii="Verdana" w:hAnsi="Verdana"/>
        </w:rPr>
        <w:t>Git a Visual Studio Code-ban</w:t>
      </w:r>
    </w:p>
    <w:p w:rsidR="00F13FF1" w:rsidRPr="00321DD8" w:rsidRDefault="00BE2472" w:rsidP="00321DD8">
      <w:pPr>
        <w:pStyle w:val="Cmsor3"/>
        <w:rPr>
          <w:rFonts w:ascii="Verdana" w:hAnsi="Verdana"/>
        </w:rPr>
      </w:pPr>
      <w:bookmarkStart w:id="1" w:name="új-repository"/>
      <w:bookmarkEnd w:id="1"/>
      <w:r w:rsidRPr="00321DD8">
        <w:rPr>
          <w:rFonts w:ascii="Verdana" w:hAnsi="Verdana"/>
        </w:rPr>
        <w:t>Új repository</w:t>
      </w:r>
    </w:p>
    <w:p w:rsidR="00F13FF1" w:rsidRPr="00321DD8" w:rsidRDefault="00BE2472">
      <w:pPr>
        <w:numPr>
          <w:ilvl w:val="0"/>
          <w:numId w:val="3"/>
        </w:numPr>
        <w:rPr>
          <w:rFonts w:ascii="Verdana" w:hAnsi="Verdana"/>
        </w:rPr>
      </w:pPr>
      <w:r w:rsidRPr="00321DD8">
        <w:rPr>
          <w:rFonts w:ascii="Verdana" w:hAnsi="Verdana"/>
        </w:rPr>
        <w:t xml:space="preserve">Nyisd meg a </w:t>
      </w:r>
      <w:r w:rsidRPr="00321DD8">
        <w:rPr>
          <w:rFonts w:ascii="Verdana" w:hAnsi="Verdana"/>
          <w:i/>
        </w:rPr>
        <w:t>vulkan</w:t>
      </w:r>
      <w:r w:rsidRPr="00321DD8">
        <w:rPr>
          <w:rFonts w:ascii="Verdana" w:hAnsi="Verdana"/>
        </w:rPr>
        <w:t xml:space="preserve"> mappát a Visual Studio Code</w:t>
      </w:r>
      <w:r w:rsidR="000656A7" w:rsidRPr="00321DD8">
        <w:rPr>
          <w:rFonts w:ascii="Verdana" w:hAnsi="Verdana"/>
        </w:rPr>
        <w:t>-ban</w:t>
      </w:r>
      <w:r w:rsidRPr="00321DD8">
        <w:rPr>
          <w:rFonts w:ascii="Verdana" w:hAnsi="Verdana"/>
        </w:rPr>
        <w:t>!</w:t>
      </w:r>
    </w:p>
    <w:p w:rsidR="00F13FF1" w:rsidRPr="00321DD8" w:rsidRDefault="00BE2472">
      <w:pPr>
        <w:numPr>
          <w:ilvl w:val="0"/>
          <w:numId w:val="3"/>
        </w:numPr>
        <w:rPr>
          <w:rFonts w:ascii="Verdana" w:hAnsi="Verdana"/>
        </w:rPr>
      </w:pPr>
      <w:r w:rsidRPr="00321DD8">
        <w:rPr>
          <w:rFonts w:ascii="Verdana" w:hAnsi="Verdana"/>
        </w:rPr>
        <w:t>Készíts repository-t a mappából Source control sávban az ábrán jelzett gombra kattintva:</w:t>
      </w:r>
    </w:p>
    <w:p w:rsidR="00F13FF1" w:rsidRPr="00321DD8" w:rsidRDefault="00321DD8" w:rsidP="00321DD8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321DD8">
        <w:rPr>
          <w:rFonts w:ascii="Verdana" w:hAnsi="Verdana"/>
          <w:noProof/>
          <w:lang w:val="hu-HU" w:eastAsia="hu-HU"/>
        </w:rPr>
        <w:drawing>
          <wp:inline distT="0" distB="0" distL="0" distR="0" wp14:anchorId="07249863" wp14:editId="7E5FFAFD">
            <wp:extent cx="2543530" cy="2210108"/>
            <wp:effectExtent l="0" t="0" r="9525" b="0"/>
            <wp:docPr id="12" name="Kép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2210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3FF1" w:rsidRPr="00321DD8" w:rsidRDefault="00BE2472">
      <w:pPr>
        <w:numPr>
          <w:ilvl w:val="0"/>
          <w:numId w:val="3"/>
        </w:numPr>
        <w:rPr>
          <w:rFonts w:ascii="Verdana" w:hAnsi="Verdana"/>
        </w:rPr>
      </w:pPr>
      <w:r w:rsidRPr="00321DD8">
        <w:rPr>
          <w:rFonts w:ascii="Verdana" w:hAnsi="Verdana"/>
        </w:rPr>
        <w:t>Ezután válaszd ki a vulkan mappát, és kattints az Initialize repository gombra:</w:t>
      </w:r>
    </w:p>
    <w:p w:rsidR="00F13FF1" w:rsidRPr="00321DD8" w:rsidRDefault="00BE2472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321DD8">
        <w:rPr>
          <w:rFonts w:ascii="Verdana" w:hAnsi="Verdana"/>
          <w:noProof/>
          <w:lang w:val="hu-HU" w:eastAsia="hu-HU"/>
        </w:rPr>
        <w:drawing>
          <wp:inline distT="0" distB="0" distL="0" distR="0">
            <wp:extent cx="5334000" cy="2674000"/>
            <wp:effectExtent l="0" t="0" r="0" b="0"/>
            <wp:docPr id="2" name="Picture" descr="init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ek/initializ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FF1" w:rsidRPr="00321DD8" w:rsidRDefault="00BE2472">
      <w:pPr>
        <w:numPr>
          <w:ilvl w:val="0"/>
          <w:numId w:val="3"/>
        </w:numPr>
        <w:rPr>
          <w:rFonts w:ascii="Verdana" w:hAnsi="Verdana"/>
        </w:rPr>
      </w:pPr>
      <w:r w:rsidRPr="00321DD8">
        <w:rPr>
          <w:rFonts w:ascii="Verdana" w:hAnsi="Verdana"/>
        </w:rPr>
        <w:t>Figyeld meg, hogyan jelzi a Visual Studio Code a módosításokat a Sorce control sávban!</w:t>
      </w:r>
    </w:p>
    <w:p w:rsidR="00F13FF1" w:rsidRPr="00321DD8" w:rsidRDefault="00BE2472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321DD8">
        <w:rPr>
          <w:rFonts w:ascii="Verdana" w:hAnsi="Verdana"/>
          <w:noProof/>
          <w:lang w:val="hu-HU" w:eastAsia="hu-HU"/>
        </w:rPr>
        <w:drawing>
          <wp:inline distT="0" distB="0" distL="0" distR="0">
            <wp:extent cx="3118585" cy="1684421"/>
            <wp:effectExtent l="0" t="0" r="0" b="0"/>
            <wp:docPr id="3" name="Picture" descr="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ek/stag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FF1" w:rsidRPr="00321DD8" w:rsidRDefault="00BE2472">
      <w:pPr>
        <w:numPr>
          <w:ilvl w:val="0"/>
          <w:numId w:val="3"/>
        </w:numPr>
        <w:rPr>
          <w:rFonts w:ascii="Verdana" w:hAnsi="Verdana"/>
        </w:rPr>
      </w:pPr>
      <w:r w:rsidRPr="00321DD8">
        <w:rPr>
          <w:rFonts w:ascii="Verdana" w:hAnsi="Verdana"/>
        </w:rPr>
        <w:t>Kattints a + jelre a CHANGES sorban! Ezzel hozzáadod az összes módosított fájlt a stage-hez.</w:t>
      </w:r>
    </w:p>
    <w:p w:rsidR="00F13FF1" w:rsidRPr="00321DD8" w:rsidRDefault="00BE2472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321DD8">
        <w:rPr>
          <w:rFonts w:ascii="Verdana" w:hAnsi="Verdana"/>
          <w:noProof/>
          <w:lang w:val="hu-HU" w:eastAsia="hu-HU"/>
        </w:rPr>
        <w:drawing>
          <wp:inline distT="0" distB="0" distL="0" distR="0">
            <wp:extent cx="3137835" cy="2261936"/>
            <wp:effectExtent l="0" t="0" r="0" b="0"/>
            <wp:docPr id="4" name="Picture" descr="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ek/stage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FF1" w:rsidRPr="00321DD8" w:rsidRDefault="00BE2472">
      <w:pPr>
        <w:numPr>
          <w:ilvl w:val="0"/>
          <w:numId w:val="3"/>
        </w:numPr>
        <w:rPr>
          <w:rFonts w:ascii="Verdana" w:hAnsi="Verdana"/>
        </w:rPr>
      </w:pPr>
      <w:r w:rsidRPr="00321DD8">
        <w:rPr>
          <w:rFonts w:ascii="Verdana" w:hAnsi="Verdana"/>
        </w:rPr>
        <w:t>Készíts pillanatfelvételt a jelenlegi állapotról (commit)! Az üzenet legyen Első commit!</w:t>
      </w:r>
    </w:p>
    <w:p w:rsidR="00F13FF1" w:rsidRPr="00321DD8" w:rsidRDefault="00BE2472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321DD8">
        <w:rPr>
          <w:rFonts w:ascii="Verdana" w:hAnsi="Verdana"/>
          <w:noProof/>
          <w:lang w:val="hu-HU" w:eastAsia="hu-HU"/>
        </w:rPr>
        <w:drawing>
          <wp:inline distT="0" distB="0" distL="0" distR="0">
            <wp:extent cx="3118585" cy="2261936"/>
            <wp:effectExtent l="0" t="0" r="0" b="0"/>
            <wp:docPr id="5" name="Picture" descr="comm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ek/commit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FF1" w:rsidRPr="00321DD8" w:rsidRDefault="00BE2472">
      <w:pPr>
        <w:numPr>
          <w:ilvl w:val="0"/>
          <w:numId w:val="3"/>
        </w:numPr>
        <w:rPr>
          <w:rFonts w:ascii="Verdana" w:hAnsi="Verdana"/>
        </w:rPr>
      </w:pPr>
      <w:r w:rsidRPr="00321DD8">
        <w:rPr>
          <w:rFonts w:ascii="Verdana" w:hAnsi="Verdana"/>
        </w:rPr>
        <w:t>Ezzel a helyi repository-ba mentetted a módosításokat. Nyisd meg a GitHub oldalad (jelentkezz be), és készíts egy új, üres repository-t weblap3 néven!</w:t>
      </w:r>
    </w:p>
    <w:p w:rsidR="00F13FF1" w:rsidRPr="00321DD8" w:rsidRDefault="00BE2472">
      <w:pPr>
        <w:numPr>
          <w:ilvl w:val="0"/>
          <w:numId w:val="3"/>
        </w:numPr>
        <w:rPr>
          <w:rFonts w:ascii="Verdana" w:hAnsi="Verdana"/>
        </w:rPr>
      </w:pPr>
      <w:r w:rsidRPr="00321DD8">
        <w:rPr>
          <w:rFonts w:ascii="Verdana" w:hAnsi="Verdana"/>
        </w:rPr>
        <w:t>A létrehozás után megjelenő oldalon másold a vágólapra az új repository címét!</w:t>
      </w:r>
    </w:p>
    <w:p w:rsidR="00F13FF1" w:rsidRPr="00321DD8" w:rsidRDefault="00BE2472" w:rsidP="00FC61FA">
      <w:pPr>
        <w:numPr>
          <w:ilvl w:val="0"/>
          <w:numId w:val="3"/>
        </w:numPr>
        <w:rPr>
          <w:rFonts w:ascii="Verdana" w:hAnsi="Verdana"/>
        </w:rPr>
      </w:pPr>
      <w:r w:rsidRPr="00321DD8">
        <w:rPr>
          <w:rFonts w:ascii="Verdana" w:hAnsi="Verdana"/>
        </w:rPr>
        <w:t xml:space="preserve">Sajnos a Visual Studio Code </w:t>
      </w:r>
      <w:r w:rsidR="00B61AB3">
        <w:rPr>
          <w:rFonts w:ascii="Verdana" w:hAnsi="Verdana"/>
        </w:rPr>
        <w:t>(</w:t>
      </w:r>
      <w:r w:rsidRPr="00321DD8">
        <w:rPr>
          <w:rFonts w:ascii="Verdana" w:hAnsi="Verdana"/>
        </w:rPr>
        <w:t>még</w:t>
      </w:r>
      <w:r w:rsidR="00B61AB3">
        <w:rPr>
          <w:rFonts w:ascii="Verdana" w:hAnsi="Verdana"/>
        </w:rPr>
        <w:t>)</w:t>
      </w:r>
      <w:r w:rsidRPr="00321DD8">
        <w:rPr>
          <w:rFonts w:ascii="Verdana" w:hAnsi="Verdana"/>
        </w:rPr>
        <w:t xml:space="preserve"> nem ismeri </w:t>
      </w:r>
      <w:r w:rsidRPr="00321DD8">
        <w:rPr>
          <w:rFonts w:ascii="Verdana" w:hAnsi="Verdana"/>
          <w:i/>
        </w:rPr>
        <w:t>git remote</w:t>
      </w:r>
      <w:r w:rsidRPr="00321DD8">
        <w:rPr>
          <w:rFonts w:ascii="Verdana" w:hAnsi="Verdana"/>
        </w:rPr>
        <w:t xml:space="preserve"> parancsot, ezért a Terminalban kell beírnunk azt. Nyiss egy Teminal ablakot a Visual Studio Code-ban a </w:t>
      </w:r>
      <w:r w:rsidRPr="00321DD8">
        <w:rPr>
          <w:rFonts w:ascii="Verdana" w:hAnsi="Verdana"/>
          <w:i/>
        </w:rPr>
        <w:t>View/Terminal</w:t>
      </w:r>
      <w:r w:rsidRPr="00321DD8">
        <w:rPr>
          <w:rFonts w:ascii="Verdana" w:hAnsi="Verdana"/>
        </w:rPr>
        <w:t xml:space="preserve"> paranccsal! A lehetséges terminálok közül válaszd a bash-t!</w:t>
      </w:r>
      <w:r w:rsidR="00FC61FA">
        <w:rPr>
          <w:rFonts w:ascii="Verdana" w:hAnsi="Verdana"/>
        </w:rPr>
        <w:br/>
      </w:r>
      <w:r w:rsidR="00FC61FA" w:rsidRPr="00FC61FA">
        <w:rPr>
          <w:rFonts w:ascii="Verdana" w:hAnsi="Verdana"/>
        </w:rPr>
        <w:drawing>
          <wp:inline distT="0" distB="0" distL="0" distR="0" wp14:anchorId="27A37D0D" wp14:editId="3CC25F4F">
            <wp:extent cx="5468113" cy="809738"/>
            <wp:effectExtent l="0" t="0" r="0" b="9525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3FF1" w:rsidRPr="00321DD8" w:rsidRDefault="00BE2472">
      <w:pPr>
        <w:numPr>
          <w:ilvl w:val="0"/>
          <w:numId w:val="3"/>
        </w:numPr>
        <w:rPr>
          <w:rFonts w:ascii="Verdana" w:hAnsi="Verdana"/>
        </w:rPr>
      </w:pPr>
      <w:r w:rsidRPr="00321DD8">
        <w:rPr>
          <w:rFonts w:ascii="Verdana" w:hAnsi="Verdana"/>
        </w:rPr>
        <w:t>Utána a bash-ben add meg a távoli repository-t a következő paranccsal (a címet a kettővel ezelőtti lépésben másoltuk a vágólapra)! Ettől kezdve a távoli repository-ra az origin névvel hivatkozhatsz. (Más nevet is lehet használni, de ezt szokták.)</w:t>
      </w:r>
    </w:p>
    <w:p w:rsidR="00F13FF1" w:rsidRPr="00321DD8" w:rsidRDefault="00BE2472">
      <w:pPr>
        <w:pStyle w:val="SourceCode"/>
        <w:rPr>
          <w:rFonts w:ascii="Verdana" w:hAnsi="Verdana"/>
        </w:rPr>
      </w:pPr>
      <w:r w:rsidRPr="00321DD8">
        <w:rPr>
          <w:rStyle w:val="VerbatimChar"/>
          <w:rFonts w:ascii="Verdana" w:hAnsi="Verdana"/>
        </w:rPr>
        <w:t>git remote add origin https://github.com/szoftverfejleszto2016/weblap3.git</w:t>
      </w:r>
    </w:p>
    <w:p w:rsidR="00631C70" w:rsidRDefault="00631C70" w:rsidP="00631C70">
      <w:pPr>
        <w:numPr>
          <w:ilvl w:val="0"/>
          <w:numId w:val="3"/>
        </w:numPr>
        <w:rPr>
          <w:rFonts w:ascii="Verdana" w:hAnsi="Verdana"/>
        </w:rPr>
      </w:pPr>
      <w:r>
        <w:rPr>
          <w:rFonts w:ascii="Verdana" w:hAnsi="Verdana"/>
        </w:rPr>
        <w:t>Annak érdekében, hogy csak egyszer kelljen bejelentkezned, írd be a következő parancsot is:</w:t>
      </w:r>
    </w:p>
    <w:p w:rsidR="00631C70" w:rsidRPr="00631C70" w:rsidRDefault="00631C70" w:rsidP="00631C70">
      <w:pPr>
        <w:rPr>
          <w:rFonts w:ascii="Verdana" w:hAnsi="Verdana"/>
          <w:sz w:val="22"/>
          <w:szCs w:val="22"/>
        </w:rPr>
      </w:pPr>
      <w:bookmarkStart w:id="2" w:name="_GoBack"/>
      <w:r w:rsidRPr="00631C70">
        <w:rPr>
          <w:rFonts w:ascii="Verdana" w:hAnsi="Verdana"/>
          <w:sz w:val="22"/>
          <w:szCs w:val="22"/>
        </w:rPr>
        <w:t>git config --global credential.helper wincred</w:t>
      </w:r>
    </w:p>
    <w:bookmarkEnd w:id="2"/>
    <w:p w:rsidR="00F13FF1" w:rsidRPr="00321DD8" w:rsidRDefault="00BE2472" w:rsidP="00B61AB3">
      <w:pPr>
        <w:numPr>
          <w:ilvl w:val="0"/>
          <w:numId w:val="3"/>
        </w:numPr>
        <w:rPr>
          <w:rFonts w:ascii="Verdana" w:hAnsi="Verdana"/>
        </w:rPr>
      </w:pPr>
      <w:r w:rsidRPr="00321DD8">
        <w:rPr>
          <w:rFonts w:ascii="Verdana" w:hAnsi="Verdana"/>
        </w:rPr>
        <w:t>Végül másold a helyi repository-t a távoliba (közben be kell jelentkezned a GitHub-ra):</w:t>
      </w:r>
    </w:p>
    <w:p w:rsidR="00F13FF1" w:rsidRPr="00321DD8" w:rsidRDefault="00BE2472">
      <w:pPr>
        <w:pStyle w:val="SourceCode"/>
        <w:rPr>
          <w:rFonts w:ascii="Verdana" w:hAnsi="Verdana"/>
        </w:rPr>
      </w:pPr>
      <w:r w:rsidRPr="00321DD8">
        <w:rPr>
          <w:rStyle w:val="VerbatimChar"/>
          <w:rFonts w:ascii="Verdana" w:hAnsi="Verdana"/>
        </w:rPr>
        <w:t>git push -u origin master</w:t>
      </w:r>
    </w:p>
    <w:p w:rsidR="00F13FF1" w:rsidRPr="00321DD8" w:rsidRDefault="00BE2472">
      <w:pPr>
        <w:pStyle w:val="FirstParagraph"/>
        <w:rPr>
          <w:rFonts w:ascii="Verdana" w:hAnsi="Verdana"/>
        </w:rPr>
      </w:pPr>
      <w:r w:rsidRPr="00321DD8">
        <w:rPr>
          <w:rFonts w:ascii="Verdana" w:hAnsi="Verdana"/>
        </w:rPr>
        <w:t>(Ezt a Source control sáv menüjéből a Push to... paranccsal is el lehetett volna végezni.)</w:t>
      </w:r>
    </w:p>
    <w:p w:rsidR="00F13FF1" w:rsidRPr="00321DD8" w:rsidRDefault="00BE2472" w:rsidP="00881D70">
      <w:pPr>
        <w:numPr>
          <w:ilvl w:val="0"/>
          <w:numId w:val="3"/>
        </w:numPr>
        <w:rPr>
          <w:rFonts w:ascii="Verdana" w:hAnsi="Verdana"/>
        </w:rPr>
      </w:pPr>
      <w:r w:rsidRPr="00321DD8">
        <w:rPr>
          <w:rFonts w:ascii="Verdana" w:hAnsi="Verdana"/>
        </w:rPr>
        <w:t>Frissítsd a GitHub oldalt, és ellenőrizd a távoli repository-t!</w:t>
      </w:r>
    </w:p>
    <w:p w:rsidR="00F13FF1" w:rsidRPr="00321DD8" w:rsidRDefault="00BE2472" w:rsidP="00321DD8">
      <w:pPr>
        <w:pStyle w:val="Cmsor3"/>
        <w:rPr>
          <w:rFonts w:ascii="Verdana" w:hAnsi="Verdana"/>
        </w:rPr>
      </w:pPr>
      <w:bookmarkStart w:id="3" w:name="elágazás"/>
      <w:bookmarkEnd w:id="3"/>
      <w:r w:rsidRPr="00321DD8">
        <w:rPr>
          <w:rFonts w:ascii="Verdana" w:hAnsi="Verdana"/>
        </w:rPr>
        <w:t>Elágazás</w:t>
      </w:r>
    </w:p>
    <w:p w:rsidR="00F13FF1" w:rsidRPr="00321DD8" w:rsidRDefault="00BE2472">
      <w:pPr>
        <w:pStyle w:val="FirstParagraph"/>
        <w:rPr>
          <w:rFonts w:ascii="Verdana" w:hAnsi="Verdana"/>
        </w:rPr>
      </w:pPr>
      <w:r w:rsidRPr="00321DD8">
        <w:rPr>
          <w:rFonts w:ascii="Verdana" w:hAnsi="Verdana"/>
        </w:rPr>
        <w:t>Az ágak kezeléséhez az ablak bal alsó sarkában lévő ágnévre kell kattintani, majd a felül kiválasztani a parancsok közül a megfelelőt.</w:t>
      </w:r>
    </w:p>
    <w:p w:rsidR="00F13FF1" w:rsidRPr="00321DD8" w:rsidRDefault="00BE2472">
      <w:pPr>
        <w:numPr>
          <w:ilvl w:val="0"/>
          <w:numId w:val="6"/>
        </w:numPr>
        <w:rPr>
          <w:rFonts w:ascii="Verdana" w:hAnsi="Verdana"/>
        </w:rPr>
      </w:pPr>
      <w:r w:rsidRPr="00321DD8">
        <w:rPr>
          <w:rFonts w:ascii="Verdana" w:hAnsi="Verdana"/>
        </w:rPr>
        <w:t>Kezdj egy új ágat zöld néven, és válts át rá!</w:t>
      </w:r>
      <w:r w:rsidRPr="00321DD8">
        <w:rPr>
          <w:rFonts w:ascii="Verdana" w:hAnsi="Verdana"/>
        </w:rPr>
        <w:br/>
      </w:r>
    </w:p>
    <w:p w:rsidR="00F13FF1" w:rsidRPr="00321DD8" w:rsidRDefault="00BE2472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321DD8">
        <w:rPr>
          <w:rFonts w:ascii="Verdana" w:hAnsi="Verdana"/>
          <w:noProof/>
          <w:lang w:val="hu-HU" w:eastAsia="hu-HU"/>
        </w:rPr>
        <w:drawing>
          <wp:inline distT="0" distB="0" distL="0" distR="0">
            <wp:extent cx="3975233" cy="1280160"/>
            <wp:effectExtent l="0" t="0" r="0" b="0"/>
            <wp:docPr id="6" name="Picture" descr="z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ek/z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FF1" w:rsidRPr="00321DD8" w:rsidRDefault="00BE2472">
      <w:pPr>
        <w:numPr>
          <w:ilvl w:val="0"/>
          <w:numId w:val="6"/>
        </w:numPr>
        <w:rPr>
          <w:rFonts w:ascii="Verdana" w:hAnsi="Verdana"/>
        </w:rPr>
      </w:pPr>
      <w:r w:rsidRPr="00321DD8">
        <w:rPr>
          <w:rFonts w:ascii="Verdana" w:hAnsi="Verdana"/>
        </w:rPr>
        <w:t xml:space="preserve">Nyisd meg a </w:t>
      </w:r>
      <w:r w:rsidRPr="00321DD8">
        <w:rPr>
          <w:rFonts w:ascii="Verdana" w:hAnsi="Verdana"/>
          <w:i/>
        </w:rPr>
        <w:t>stilusok.css</w:t>
      </w:r>
      <w:r w:rsidRPr="00321DD8">
        <w:rPr>
          <w:rFonts w:ascii="Verdana" w:hAnsi="Verdana"/>
        </w:rPr>
        <w:t xml:space="preserve"> fájlt, és állítsd át az oldal háttérszínét zöldre! (#2b8f17) Figyeld meg, hogyan jelzi a Visual Studio Code a változásokat! Próbáld ki a jobb felső sarokban lévő Open changes gombot is!</w:t>
      </w:r>
      <w:r w:rsidRPr="00321DD8">
        <w:rPr>
          <w:rFonts w:ascii="Verdana" w:hAnsi="Verdana"/>
        </w:rPr>
        <w:br/>
      </w:r>
    </w:p>
    <w:p w:rsidR="00F13FF1" w:rsidRPr="00321DD8" w:rsidRDefault="00BE2472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321DD8">
        <w:rPr>
          <w:rFonts w:ascii="Verdana" w:hAnsi="Verdana"/>
          <w:noProof/>
          <w:lang w:val="hu-HU" w:eastAsia="hu-HU"/>
        </w:rPr>
        <w:drawing>
          <wp:inline distT="0" distB="0" distL="0" distR="0">
            <wp:extent cx="1164656" cy="596766"/>
            <wp:effectExtent l="0" t="0" r="0" b="0"/>
            <wp:docPr id="7" name="Picture" descr="o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ek/oc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656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FF1" w:rsidRPr="00321DD8" w:rsidRDefault="00BE2472">
      <w:pPr>
        <w:numPr>
          <w:ilvl w:val="0"/>
          <w:numId w:val="6"/>
        </w:numPr>
        <w:rPr>
          <w:rFonts w:ascii="Verdana" w:hAnsi="Verdana"/>
        </w:rPr>
      </w:pPr>
      <w:r w:rsidRPr="00321DD8">
        <w:rPr>
          <w:rFonts w:ascii="Verdana" w:hAnsi="Verdana"/>
        </w:rPr>
        <w:t>Mentsd a módosítást, majd nézd meg az eredményt a böngészőben!</w:t>
      </w:r>
    </w:p>
    <w:p w:rsidR="00F13FF1" w:rsidRPr="00321DD8" w:rsidRDefault="00BE2472">
      <w:pPr>
        <w:numPr>
          <w:ilvl w:val="0"/>
          <w:numId w:val="6"/>
        </w:numPr>
        <w:rPr>
          <w:rFonts w:ascii="Verdana" w:hAnsi="Verdana"/>
        </w:rPr>
      </w:pPr>
      <w:r w:rsidRPr="00321DD8">
        <w:rPr>
          <w:rFonts w:ascii="Verdana" w:hAnsi="Verdana"/>
        </w:rPr>
        <w:t>Commit-old a módosítást a helyi repository-ba "Zöld háttér" üzenettel!</w:t>
      </w:r>
    </w:p>
    <w:p w:rsidR="00F13FF1" w:rsidRPr="00321DD8" w:rsidRDefault="00BE2472">
      <w:pPr>
        <w:numPr>
          <w:ilvl w:val="0"/>
          <w:numId w:val="6"/>
        </w:numPr>
        <w:rPr>
          <w:rFonts w:ascii="Verdana" w:hAnsi="Verdana"/>
        </w:rPr>
      </w:pPr>
      <w:r w:rsidRPr="00321DD8">
        <w:rPr>
          <w:rFonts w:ascii="Verdana" w:hAnsi="Verdana"/>
        </w:rPr>
        <w:t>Utána töltsd fel az új zöld ágat a GitHub repository-ba a bal alsó sarokban a Publish gomb megnyomásával</w:t>
      </w:r>
      <w:r w:rsidR="00631C70">
        <w:rPr>
          <w:rFonts w:ascii="Verdana" w:hAnsi="Verdana"/>
        </w:rPr>
        <w:t>!</w:t>
      </w:r>
    </w:p>
    <w:p w:rsidR="00F13FF1" w:rsidRPr="00321DD8" w:rsidRDefault="00BE2472">
      <w:pPr>
        <w:numPr>
          <w:ilvl w:val="0"/>
          <w:numId w:val="6"/>
        </w:numPr>
        <w:rPr>
          <w:rFonts w:ascii="Verdana" w:hAnsi="Verdana"/>
        </w:rPr>
      </w:pPr>
      <w:r w:rsidRPr="00321DD8">
        <w:rPr>
          <w:rFonts w:ascii="Verdana" w:hAnsi="Verdana"/>
        </w:rPr>
        <w:t>Módosítsd a weblap betűtípusát Cambria, ..., serif-re, és mentsd a módosítást! Nézd meg az eredményt a böngészőben!</w:t>
      </w:r>
    </w:p>
    <w:p w:rsidR="00F13FF1" w:rsidRPr="00321DD8" w:rsidRDefault="00BE2472">
      <w:pPr>
        <w:numPr>
          <w:ilvl w:val="0"/>
          <w:numId w:val="6"/>
        </w:numPr>
        <w:rPr>
          <w:rFonts w:ascii="Verdana" w:hAnsi="Verdana"/>
        </w:rPr>
      </w:pPr>
      <w:r w:rsidRPr="00321DD8">
        <w:rPr>
          <w:rFonts w:ascii="Verdana" w:hAnsi="Verdana"/>
        </w:rPr>
        <w:t>Commit-old a változásokat a helyi repository zöld ágába!</w:t>
      </w:r>
    </w:p>
    <w:p w:rsidR="00F13FF1" w:rsidRPr="00321DD8" w:rsidRDefault="00BE2472">
      <w:pPr>
        <w:numPr>
          <w:ilvl w:val="0"/>
          <w:numId w:val="6"/>
        </w:numPr>
        <w:rPr>
          <w:rFonts w:ascii="Verdana" w:hAnsi="Verdana"/>
        </w:rPr>
      </w:pPr>
      <w:r w:rsidRPr="00321DD8">
        <w:rPr>
          <w:rFonts w:ascii="Verdana" w:hAnsi="Verdana"/>
        </w:rPr>
        <w:t>Utána töltsd fel a módosításokat a GitHub repository-ba is a Syncronize gomb megnyomásával!</w:t>
      </w:r>
      <w:r w:rsidRPr="00321DD8">
        <w:rPr>
          <w:rFonts w:ascii="Verdana" w:hAnsi="Verdana"/>
        </w:rPr>
        <w:br/>
      </w:r>
    </w:p>
    <w:p w:rsidR="00F13FF1" w:rsidRPr="00321DD8" w:rsidRDefault="00BE2472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321DD8">
        <w:rPr>
          <w:rFonts w:ascii="Verdana" w:hAnsi="Verdana"/>
          <w:noProof/>
          <w:lang w:val="hu-HU" w:eastAsia="hu-HU"/>
        </w:rPr>
        <w:drawing>
          <wp:inline distT="0" distB="0" distL="0" distR="0">
            <wp:extent cx="1520791" cy="490888"/>
            <wp:effectExtent l="0" t="0" r="0" b="0"/>
            <wp:docPr id="8" name="Picture" descr="syn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ek/sync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791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FF1" w:rsidRPr="00321DD8" w:rsidRDefault="00BE2472">
      <w:pPr>
        <w:numPr>
          <w:ilvl w:val="0"/>
          <w:numId w:val="6"/>
        </w:numPr>
        <w:rPr>
          <w:rFonts w:ascii="Verdana" w:hAnsi="Verdana"/>
        </w:rPr>
      </w:pPr>
      <w:r w:rsidRPr="00321DD8">
        <w:rPr>
          <w:rFonts w:ascii="Verdana" w:hAnsi="Verdana"/>
        </w:rPr>
        <w:t>Próbaképpen válts vissza a master ágra, és frissítsd a böngészőben az oldalt! Utána válts vissza a zöld ágra, és nézd meg így is az oldalt! Mit tapasztalsz?</w:t>
      </w:r>
    </w:p>
    <w:p w:rsidR="00F13FF1" w:rsidRPr="00321DD8" w:rsidRDefault="00BE2472" w:rsidP="00321DD8">
      <w:pPr>
        <w:pStyle w:val="Cmsor3"/>
        <w:rPr>
          <w:rFonts w:ascii="Verdana" w:hAnsi="Verdana"/>
        </w:rPr>
      </w:pPr>
      <w:bookmarkStart w:id="4" w:name="módosítások-letöltése"/>
      <w:bookmarkEnd w:id="4"/>
      <w:r w:rsidRPr="00321DD8">
        <w:rPr>
          <w:rFonts w:ascii="Verdana" w:hAnsi="Verdana"/>
        </w:rPr>
        <w:t>Módosítások letöltése</w:t>
      </w:r>
    </w:p>
    <w:p w:rsidR="00F13FF1" w:rsidRPr="00321DD8" w:rsidRDefault="00BE2472">
      <w:pPr>
        <w:numPr>
          <w:ilvl w:val="0"/>
          <w:numId w:val="7"/>
        </w:numPr>
        <w:rPr>
          <w:rFonts w:ascii="Verdana" w:hAnsi="Verdana"/>
        </w:rPr>
      </w:pPr>
      <w:r w:rsidRPr="00321DD8">
        <w:rPr>
          <w:rFonts w:ascii="Verdana" w:hAnsi="Verdana"/>
        </w:rPr>
        <w:t>Válts a böngészőben a GitHub oldalra, és a zöld ághoz adj hozzá egy README.md fájlt!</w:t>
      </w:r>
    </w:p>
    <w:p w:rsidR="00F13FF1" w:rsidRPr="00321DD8" w:rsidRDefault="00BE2472">
      <w:pPr>
        <w:numPr>
          <w:ilvl w:val="0"/>
          <w:numId w:val="7"/>
        </w:numPr>
        <w:rPr>
          <w:rFonts w:ascii="Verdana" w:hAnsi="Verdana"/>
        </w:rPr>
      </w:pPr>
      <w:r w:rsidRPr="00321DD8">
        <w:rPr>
          <w:rFonts w:ascii="Verdana" w:hAnsi="Verdana"/>
        </w:rPr>
        <w:t xml:space="preserve">Töltsd le a módosításokat a helyi repository-ba, és nézd meg a tartalmát! Használd ismét a </w:t>
      </w:r>
      <w:r w:rsidRPr="00321DD8">
        <w:rPr>
          <w:rFonts w:ascii="Verdana" w:hAnsi="Verdana"/>
          <w:i/>
        </w:rPr>
        <w:t>Syncronize</w:t>
      </w:r>
      <w:r w:rsidRPr="00321DD8">
        <w:rPr>
          <w:rFonts w:ascii="Verdana" w:hAnsi="Verdana"/>
        </w:rPr>
        <w:t xml:space="preserve"> gombot!</w:t>
      </w:r>
    </w:p>
    <w:p w:rsidR="00F13FF1" w:rsidRPr="00321DD8" w:rsidRDefault="00BE2472" w:rsidP="00321DD8">
      <w:pPr>
        <w:pStyle w:val="Cmsor3"/>
        <w:rPr>
          <w:rFonts w:ascii="Verdana" w:hAnsi="Verdana"/>
        </w:rPr>
      </w:pPr>
      <w:bookmarkStart w:id="5" w:name="ágak-egyesítése"/>
      <w:bookmarkEnd w:id="5"/>
      <w:r w:rsidRPr="00321DD8">
        <w:rPr>
          <w:rFonts w:ascii="Verdana" w:hAnsi="Verdana"/>
        </w:rPr>
        <w:t>Ágak egyesítése</w:t>
      </w:r>
    </w:p>
    <w:p w:rsidR="00F13FF1" w:rsidRPr="00321DD8" w:rsidRDefault="00BE2472">
      <w:pPr>
        <w:numPr>
          <w:ilvl w:val="0"/>
          <w:numId w:val="8"/>
        </w:numPr>
        <w:rPr>
          <w:rFonts w:ascii="Verdana" w:hAnsi="Verdana"/>
        </w:rPr>
      </w:pPr>
      <w:r w:rsidRPr="00321DD8">
        <w:rPr>
          <w:rFonts w:ascii="Verdana" w:hAnsi="Verdana"/>
        </w:rPr>
        <w:t xml:space="preserve">Helyben úgy egyesíthetnéd az ágakat, hogy átváltasz a master ágra, majd kiválasztod a </w:t>
      </w:r>
      <w:r w:rsidRPr="00321DD8">
        <w:rPr>
          <w:rFonts w:ascii="Verdana" w:hAnsi="Verdana"/>
          <w:b/>
        </w:rPr>
        <w:t>git merge</w:t>
      </w:r>
      <w:r w:rsidRPr="00321DD8">
        <w:rPr>
          <w:rFonts w:ascii="Verdana" w:hAnsi="Verdana"/>
        </w:rPr>
        <w:t xml:space="preserve"> parancsot, majd a zöld ágat. Most azonban a GitHub-on szeretnénk az egyesítést elvégezni, ezért válts a GitHub oldaladra, és a weblap2 projektben válaszd a </w:t>
      </w:r>
      <w:r w:rsidRPr="00321DD8">
        <w:rPr>
          <w:rFonts w:ascii="Verdana" w:hAnsi="Verdana"/>
          <w:i/>
        </w:rPr>
        <w:t>Pull request</w:t>
      </w:r>
      <w:r w:rsidRPr="00321DD8">
        <w:rPr>
          <w:rFonts w:ascii="Verdana" w:hAnsi="Verdana"/>
        </w:rPr>
        <w:t xml:space="preserve"> fület!</w:t>
      </w:r>
    </w:p>
    <w:p w:rsidR="00F13FF1" w:rsidRPr="00321DD8" w:rsidRDefault="00BE2472">
      <w:pPr>
        <w:numPr>
          <w:ilvl w:val="0"/>
          <w:numId w:val="8"/>
        </w:numPr>
        <w:rPr>
          <w:rFonts w:ascii="Verdana" w:hAnsi="Verdana"/>
        </w:rPr>
      </w:pPr>
      <w:r w:rsidRPr="00321DD8">
        <w:rPr>
          <w:rFonts w:ascii="Verdana" w:hAnsi="Verdana"/>
        </w:rPr>
        <w:t xml:space="preserve">Kattints a </w:t>
      </w:r>
      <w:r w:rsidRPr="00321DD8">
        <w:rPr>
          <w:rFonts w:ascii="Verdana" w:hAnsi="Verdana"/>
          <w:i/>
        </w:rPr>
        <w:t>New pull request</w:t>
      </w:r>
      <w:r w:rsidRPr="00321DD8">
        <w:rPr>
          <w:rFonts w:ascii="Verdana" w:hAnsi="Verdana"/>
        </w:rPr>
        <w:t xml:space="preserve"> gombra, válaszd ki a zöld ágat, majd kattints a </w:t>
      </w:r>
      <w:r w:rsidRPr="00321DD8">
        <w:rPr>
          <w:rFonts w:ascii="Verdana" w:hAnsi="Verdana"/>
          <w:i/>
        </w:rPr>
        <w:t>Create pull request</w:t>
      </w:r>
      <w:r w:rsidRPr="00321DD8">
        <w:rPr>
          <w:rFonts w:ascii="Verdana" w:hAnsi="Verdana"/>
        </w:rPr>
        <w:t xml:space="preserve"> gombra!</w:t>
      </w:r>
    </w:p>
    <w:p w:rsidR="00F13FF1" w:rsidRPr="00321DD8" w:rsidRDefault="00BE2472">
      <w:pPr>
        <w:numPr>
          <w:ilvl w:val="0"/>
          <w:numId w:val="8"/>
        </w:numPr>
        <w:rPr>
          <w:rFonts w:ascii="Verdana" w:hAnsi="Verdana"/>
        </w:rPr>
      </w:pPr>
      <w:r w:rsidRPr="00321DD8">
        <w:rPr>
          <w:rFonts w:ascii="Verdana" w:hAnsi="Verdana"/>
        </w:rPr>
        <w:t xml:space="preserve">Írj egy üzenetet, majd itt is kattints a </w:t>
      </w:r>
      <w:r w:rsidRPr="00321DD8">
        <w:rPr>
          <w:rFonts w:ascii="Verdana" w:hAnsi="Verdana"/>
          <w:i/>
        </w:rPr>
        <w:t>Create pull request</w:t>
      </w:r>
      <w:r w:rsidRPr="00321DD8">
        <w:rPr>
          <w:rFonts w:ascii="Verdana" w:hAnsi="Verdana"/>
        </w:rPr>
        <w:t xml:space="preserve"> gombra!</w:t>
      </w:r>
    </w:p>
    <w:p w:rsidR="00F13FF1" w:rsidRPr="00321DD8" w:rsidRDefault="00BE2472">
      <w:pPr>
        <w:numPr>
          <w:ilvl w:val="0"/>
          <w:numId w:val="8"/>
        </w:numPr>
        <w:rPr>
          <w:rFonts w:ascii="Verdana" w:hAnsi="Verdana"/>
        </w:rPr>
      </w:pPr>
      <w:r w:rsidRPr="00321DD8">
        <w:rPr>
          <w:rFonts w:ascii="Verdana" w:hAnsi="Verdana"/>
        </w:rPr>
        <w:t xml:space="preserve">Erősítsd meg a műveletet a </w:t>
      </w:r>
      <w:r w:rsidRPr="00321DD8">
        <w:rPr>
          <w:rFonts w:ascii="Verdana" w:hAnsi="Verdana"/>
          <w:i/>
        </w:rPr>
        <w:t>Merge pull request</w:t>
      </w:r>
      <w:r w:rsidRPr="00321DD8">
        <w:rPr>
          <w:rFonts w:ascii="Verdana" w:hAnsi="Verdana"/>
        </w:rPr>
        <w:t xml:space="preserve">, majd a </w:t>
      </w:r>
      <w:r w:rsidRPr="00321DD8">
        <w:rPr>
          <w:rFonts w:ascii="Verdana" w:hAnsi="Verdana"/>
          <w:i/>
        </w:rPr>
        <w:t>Confirm merge</w:t>
      </w:r>
      <w:r w:rsidRPr="00321DD8">
        <w:rPr>
          <w:rFonts w:ascii="Verdana" w:hAnsi="Verdana"/>
        </w:rPr>
        <w:t xml:space="preserve"> gomb megnyomásával!</w:t>
      </w:r>
    </w:p>
    <w:p w:rsidR="00F13FF1" w:rsidRPr="00321DD8" w:rsidRDefault="00BE2472">
      <w:pPr>
        <w:numPr>
          <w:ilvl w:val="0"/>
          <w:numId w:val="8"/>
        </w:numPr>
        <w:rPr>
          <w:rFonts w:ascii="Verdana" w:hAnsi="Verdana"/>
        </w:rPr>
      </w:pPr>
      <w:r w:rsidRPr="00321DD8">
        <w:rPr>
          <w:rFonts w:ascii="Verdana" w:hAnsi="Verdana"/>
        </w:rPr>
        <w:t xml:space="preserve">Végül töröld a zöld ágat a GitHub-ról a </w:t>
      </w:r>
      <w:r w:rsidRPr="00321DD8">
        <w:rPr>
          <w:rFonts w:ascii="Verdana" w:hAnsi="Verdana"/>
          <w:i/>
        </w:rPr>
        <w:t>Delete branch</w:t>
      </w:r>
      <w:r w:rsidRPr="00321DD8">
        <w:rPr>
          <w:rFonts w:ascii="Verdana" w:hAnsi="Verdana"/>
        </w:rPr>
        <w:t xml:space="preserve"> gombbal!</w:t>
      </w:r>
    </w:p>
    <w:p w:rsidR="00F13FF1" w:rsidRPr="00321DD8" w:rsidRDefault="00BE2472">
      <w:pPr>
        <w:numPr>
          <w:ilvl w:val="0"/>
          <w:numId w:val="8"/>
        </w:numPr>
        <w:rPr>
          <w:rFonts w:ascii="Verdana" w:hAnsi="Verdana"/>
        </w:rPr>
      </w:pPr>
      <w:r w:rsidRPr="00321DD8">
        <w:rPr>
          <w:rFonts w:ascii="Verdana" w:hAnsi="Verdana"/>
        </w:rPr>
        <w:t>Válts a Visual Studio Code-ra, válts vissza a master ágra, és töltsd le a master ág módosításait! Ellenőrizd az oldalt a böngészőben!</w:t>
      </w:r>
    </w:p>
    <w:p w:rsidR="00F13FF1" w:rsidRPr="00321DD8" w:rsidRDefault="00BE2472">
      <w:pPr>
        <w:numPr>
          <w:ilvl w:val="0"/>
          <w:numId w:val="8"/>
        </w:numPr>
        <w:rPr>
          <w:rFonts w:ascii="Verdana" w:hAnsi="Verdana"/>
        </w:rPr>
      </w:pPr>
      <w:r w:rsidRPr="00321DD8">
        <w:rPr>
          <w:rFonts w:ascii="Verdana" w:hAnsi="Verdana"/>
        </w:rPr>
        <w:t>Töröld a helyi zöld ágat is! (Git Delete Branch, zöld)</w:t>
      </w:r>
    </w:p>
    <w:p w:rsidR="00F13FF1" w:rsidRPr="00321DD8" w:rsidRDefault="00BE2472" w:rsidP="00321DD8">
      <w:pPr>
        <w:pStyle w:val="Cmsor3"/>
        <w:rPr>
          <w:rFonts w:ascii="Verdana" w:hAnsi="Verdana"/>
        </w:rPr>
      </w:pPr>
      <w:bookmarkStart w:id="6" w:name="klónozás"/>
      <w:bookmarkEnd w:id="6"/>
      <w:r w:rsidRPr="00321DD8">
        <w:rPr>
          <w:rFonts w:ascii="Verdana" w:hAnsi="Verdana"/>
        </w:rPr>
        <w:t>Klónozás</w:t>
      </w:r>
    </w:p>
    <w:p w:rsidR="00F13FF1" w:rsidRPr="00321DD8" w:rsidRDefault="00BE2472">
      <w:pPr>
        <w:numPr>
          <w:ilvl w:val="0"/>
          <w:numId w:val="9"/>
        </w:numPr>
        <w:rPr>
          <w:rFonts w:ascii="Verdana" w:hAnsi="Verdana"/>
        </w:rPr>
      </w:pPr>
      <w:r w:rsidRPr="00321DD8">
        <w:rPr>
          <w:rFonts w:ascii="Verdana" w:hAnsi="Verdana"/>
        </w:rPr>
        <w:t xml:space="preserve">Válaszd ki a korábban készített </w:t>
      </w:r>
      <w:r w:rsidRPr="00321DD8">
        <w:rPr>
          <w:rFonts w:ascii="Verdana" w:hAnsi="Verdana"/>
          <w:i/>
        </w:rPr>
        <w:t>proba1</w:t>
      </w:r>
      <w:r w:rsidRPr="00321DD8">
        <w:rPr>
          <w:rFonts w:ascii="Verdana" w:hAnsi="Verdana"/>
        </w:rPr>
        <w:t xml:space="preserve"> repository-t! Kattints a </w:t>
      </w:r>
      <w:r w:rsidRPr="00321DD8">
        <w:rPr>
          <w:rFonts w:ascii="Verdana" w:hAnsi="Verdana"/>
          <w:i/>
        </w:rPr>
        <w:t>Clone or download</w:t>
      </w:r>
      <w:r w:rsidRPr="00321DD8">
        <w:rPr>
          <w:rFonts w:ascii="Verdana" w:hAnsi="Verdana"/>
        </w:rPr>
        <w:t xml:space="preserve"> gombra, majd az ábrán jelzett helyre! Ez a vágólapra másolja a repository címét.</w:t>
      </w:r>
      <w:r w:rsidRPr="00321DD8">
        <w:rPr>
          <w:rFonts w:ascii="Verdana" w:hAnsi="Verdana"/>
        </w:rPr>
        <w:br/>
      </w:r>
    </w:p>
    <w:p w:rsidR="00F13FF1" w:rsidRPr="00321DD8" w:rsidRDefault="00BE2472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321DD8">
        <w:rPr>
          <w:rFonts w:ascii="Verdana" w:hAnsi="Verdana"/>
          <w:noProof/>
          <w:lang w:val="hu-HU" w:eastAsia="hu-HU"/>
        </w:rPr>
        <w:drawing>
          <wp:inline distT="0" distB="0" distL="0" distR="0">
            <wp:extent cx="3994484" cy="2050181"/>
            <wp:effectExtent l="0" t="0" r="0" b="0"/>
            <wp:docPr id="9" name="Picture" descr="clo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ek/klon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20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FF1" w:rsidRPr="00321DD8" w:rsidRDefault="00BE2472">
      <w:pPr>
        <w:numPr>
          <w:ilvl w:val="0"/>
          <w:numId w:val="9"/>
        </w:numPr>
        <w:rPr>
          <w:rFonts w:ascii="Verdana" w:hAnsi="Verdana"/>
        </w:rPr>
      </w:pPr>
      <w:r w:rsidRPr="00321DD8">
        <w:rPr>
          <w:rFonts w:ascii="Verdana" w:hAnsi="Verdana"/>
        </w:rPr>
        <w:t xml:space="preserve">Készíts a számítógépeden egy </w:t>
      </w:r>
      <w:r w:rsidRPr="00321DD8">
        <w:rPr>
          <w:rFonts w:ascii="Verdana" w:hAnsi="Verdana"/>
          <w:i/>
        </w:rPr>
        <w:t>masolat</w:t>
      </w:r>
      <w:r w:rsidRPr="00321DD8">
        <w:rPr>
          <w:rFonts w:ascii="Verdana" w:hAnsi="Verdana"/>
        </w:rPr>
        <w:t xml:space="preserve"> mappát! Ebbe fogunk klónozni.</w:t>
      </w:r>
    </w:p>
    <w:p w:rsidR="00F13FF1" w:rsidRPr="00321DD8" w:rsidRDefault="00BE2472">
      <w:pPr>
        <w:numPr>
          <w:ilvl w:val="0"/>
          <w:numId w:val="9"/>
        </w:numPr>
        <w:rPr>
          <w:rFonts w:ascii="Verdana" w:hAnsi="Verdana"/>
        </w:rPr>
      </w:pPr>
      <w:r w:rsidRPr="00321DD8">
        <w:rPr>
          <w:rFonts w:ascii="Verdana" w:hAnsi="Verdana"/>
        </w:rPr>
        <w:t>Ezután nyomd meg az F1 billentyűt, majd válaszd a Git: Clone parancsot!</w:t>
      </w:r>
      <w:r w:rsidRPr="00321DD8">
        <w:rPr>
          <w:rFonts w:ascii="Verdana" w:hAnsi="Verdana"/>
        </w:rPr>
        <w:br/>
      </w:r>
    </w:p>
    <w:p w:rsidR="00F13FF1" w:rsidRPr="00321DD8" w:rsidRDefault="00BE2472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321DD8">
        <w:rPr>
          <w:rFonts w:ascii="Verdana" w:hAnsi="Verdana"/>
          <w:noProof/>
          <w:lang w:val="hu-HU" w:eastAsia="hu-HU"/>
        </w:rPr>
        <w:drawing>
          <wp:inline distT="0" distB="0" distL="0" distR="0">
            <wp:extent cx="4552749" cy="1742172"/>
            <wp:effectExtent l="0" t="0" r="0" b="0"/>
            <wp:docPr id="10" name="Picture" descr="g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ek/gitclon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174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3FF1" w:rsidRPr="00321DD8" w:rsidRDefault="00BE2472">
      <w:pPr>
        <w:numPr>
          <w:ilvl w:val="0"/>
          <w:numId w:val="9"/>
        </w:numPr>
        <w:rPr>
          <w:rFonts w:ascii="Verdana" w:hAnsi="Verdana"/>
        </w:rPr>
      </w:pPr>
      <w:r w:rsidRPr="00321DD8">
        <w:rPr>
          <w:rFonts w:ascii="Verdana" w:hAnsi="Verdana"/>
        </w:rPr>
        <w:t>Ezután másold be a repository címét a vágólapról!</w:t>
      </w:r>
    </w:p>
    <w:p w:rsidR="00F13FF1" w:rsidRPr="00321DD8" w:rsidRDefault="00BE2472">
      <w:pPr>
        <w:numPr>
          <w:ilvl w:val="0"/>
          <w:numId w:val="9"/>
        </w:numPr>
        <w:rPr>
          <w:rFonts w:ascii="Verdana" w:hAnsi="Verdana"/>
        </w:rPr>
      </w:pPr>
      <w:r w:rsidRPr="00321DD8">
        <w:rPr>
          <w:rFonts w:ascii="Verdana" w:hAnsi="Verdana"/>
        </w:rPr>
        <w:t>Végül válaszd a repository megnyitását!</w:t>
      </w:r>
      <w:r w:rsidRPr="00321DD8">
        <w:rPr>
          <w:rFonts w:ascii="Verdana" w:hAnsi="Verdana"/>
        </w:rPr>
        <w:br/>
      </w:r>
    </w:p>
    <w:p w:rsidR="00F13FF1" w:rsidRPr="00321DD8" w:rsidRDefault="00BE2472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321DD8">
        <w:rPr>
          <w:rFonts w:ascii="Verdana" w:hAnsi="Verdana"/>
          <w:noProof/>
          <w:lang w:val="hu-HU" w:eastAsia="hu-HU"/>
        </w:rPr>
        <w:drawing>
          <wp:inline distT="0" distB="0" distL="0" distR="0">
            <wp:extent cx="5245768" cy="1087654"/>
            <wp:effectExtent l="0" t="0" r="0" b="0"/>
            <wp:docPr id="11" name="Picture" descr="gc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ek/gitclone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13FF1" w:rsidRPr="00321DD8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1B1E" w:rsidRDefault="00C91B1E">
      <w:pPr>
        <w:spacing w:after="0"/>
      </w:pPr>
      <w:r>
        <w:separator/>
      </w:r>
    </w:p>
  </w:endnote>
  <w:endnote w:type="continuationSeparator" w:id="0">
    <w:p w:rsidR="00C91B1E" w:rsidRDefault="00C91B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1B1E" w:rsidRDefault="00C91B1E">
      <w:r>
        <w:separator/>
      </w:r>
    </w:p>
  </w:footnote>
  <w:footnote w:type="continuationSeparator" w:id="0">
    <w:p w:rsidR="00C91B1E" w:rsidRDefault="00C91B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B487F24"/>
    <w:multiLevelType w:val="multilevel"/>
    <w:tmpl w:val="766EE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7B651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75F1D78"/>
    <w:multiLevelType w:val="multilevel"/>
    <w:tmpl w:val="08725DB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56A7"/>
    <w:rsid w:val="00236D04"/>
    <w:rsid w:val="0024138B"/>
    <w:rsid w:val="00321DD8"/>
    <w:rsid w:val="004E29B3"/>
    <w:rsid w:val="00590D07"/>
    <w:rsid w:val="005B5673"/>
    <w:rsid w:val="00631C70"/>
    <w:rsid w:val="00784D58"/>
    <w:rsid w:val="00881D70"/>
    <w:rsid w:val="008D6863"/>
    <w:rsid w:val="00B61AB3"/>
    <w:rsid w:val="00B86B75"/>
    <w:rsid w:val="00BC48D5"/>
    <w:rsid w:val="00BE2472"/>
    <w:rsid w:val="00BF7C17"/>
    <w:rsid w:val="00C36279"/>
    <w:rsid w:val="00C56ED2"/>
    <w:rsid w:val="00C91B1E"/>
    <w:rsid w:val="00E315A3"/>
    <w:rsid w:val="00F13FF1"/>
    <w:rsid w:val="00FC61F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5291A1"/>
  <w15:docId w15:val="{DCA2766E-0BC4-4CD8-8E22-0A843D70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1</Pages>
  <Words>536</Words>
  <Characters>3701</Characters>
  <Application>Microsoft Office Word</Application>
  <DocSecurity>0</DocSecurity>
  <Lines>30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Otthon</Company>
  <LinksUpToDate>false</LinksUpToDate>
  <CharactersWithSpaces>4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óth József</dc:creator>
  <cp:lastModifiedBy>József Tóth</cp:lastModifiedBy>
  <cp:revision>7</cp:revision>
  <dcterms:created xsi:type="dcterms:W3CDTF">2018-10-04T17:32:00Z</dcterms:created>
  <dcterms:modified xsi:type="dcterms:W3CDTF">2018-10-05T10:14:00Z</dcterms:modified>
</cp:coreProperties>
</file>